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ndarin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MONENE, citral, linalo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Aldé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ndarin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ndarin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p-cyme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Alpha-PINÈ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Alpha-PINÈ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Alpha-PINÈN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p-cymen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Alpha-PINÈ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Alpha-PINÈ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Alpha-PINÈN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MONENE, citral, linalo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ndarin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ndarin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FF114DF-C839-432F-A374-4AC53DD0180A}"/>
</file>

<file path=customXml/itemProps3.xml><?xml version="1.0" encoding="utf-8"?>
<ds:datastoreItem xmlns:ds="http://schemas.openxmlformats.org/officeDocument/2006/customXml" ds:itemID="{CD17A07A-E069-4249-950E-70D40E4DE132}"/>
</file>

<file path=customXml/itemProps4.xml><?xml version="1.0" encoding="utf-8"?>
<ds:datastoreItem xmlns:ds="http://schemas.openxmlformats.org/officeDocument/2006/customXml" ds:itemID="{8D3C55E4-EAF5-423B-A753-A4D5136793F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